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297174AA" w:rsidR="00271481" w:rsidRPr="006A3350" w:rsidRDefault="00BB4644" w:rsidP="007D1C23">
            <w:pPr>
              <w:spacing w:line="276" w:lineRule="auto"/>
              <w:ind w:left="172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093B12">
              <w:rPr>
                <w:rFonts w:ascii="Times New Roman" w:hAnsi="Times New Roman" w:cs="Times New Roman"/>
                <w:b/>
                <w:bCs/>
                <w:sz w:val="32"/>
              </w:rPr>
              <w:t xml:space="preserve">ĐỀ NGHỊ </w:t>
            </w:r>
            <w:r w:rsidR="004E0D7D">
              <w:rPr>
                <w:rFonts w:ascii="Times New Roman" w:hAnsi="Times New Roman" w:cs="Times New Roman"/>
                <w:b/>
                <w:bCs/>
                <w:sz w:val="32"/>
              </w:rPr>
              <w:t>HỦY HỌC PHẦN</w:t>
            </w:r>
          </w:p>
        </w:tc>
      </w:tr>
      <w:tr w:rsidR="005044FF" w14:paraId="28FB1272" w14:textId="77777777" w:rsidTr="00E2725D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4118FF3F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4E0D7D">
              <w:rPr>
                <w:rFonts w:ascii="Times New Roman" w:hAnsi="Times New Roman" w:cs="Times New Roman"/>
                <w:i/>
                <w:sz w:val="22"/>
              </w:rPr>
              <w:t>13</w:t>
            </w:r>
          </w:p>
        </w:tc>
      </w:tr>
      <w:tr w:rsidR="00E2725D" w14:paraId="566044BB" w14:textId="77777777" w:rsidTr="00291B54">
        <w:trPr>
          <w:trHeight w:val="45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BEEE1FC" w14:textId="5E923C17" w:rsidR="00E2725D" w:rsidRPr="00E2725D" w:rsidRDefault="00C97664" w:rsidP="00E2725D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 w:rsidR="00E2725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E2725D"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INH VIÊN </w:t>
            </w:r>
          </w:p>
        </w:tc>
      </w:tr>
      <w:tr w:rsidR="00C06923" w14:paraId="52E49163" w14:textId="77777777" w:rsidTr="00291B54">
        <w:trPr>
          <w:trHeight w:val="7379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FEDC6D" w14:textId="77777777" w:rsidR="000A322C" w:rsidRPr="00BD7547" w:rsidRDefault="000A322C" w:rsidP="007D1C23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/>
              <w:rPr>
                <w:rFonts w:ascii="Times New Roman" w:hAnsi="Times New Roman" w:cs="Times New Roman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MSSV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462A45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15B2448" w14:textId="77777777" w:rsidR="000A322C" w:rsidRDefault="000A322C" w:rsidP="007D1C23">
            <w:pPr>
              <w:tabs>
                <w:tab w:val="left" w:leader="dot" w:pos="5423"/>
                <w:tab w:val="right" w:leader="dot" w:pos="9959"/>
              </w:tabs>
              <w:spacing w:before="120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3C46962" w14:textId="713DDBAA" w:rsidR="007D1C23" w:rsidRDefault="007D1C23" w:rsidP="007D1C23">
            <w:pPr>
              <w:tabs>
                <w:tab w:val="left" w:leader="dot" w:pos="5423"/>
                <w:tab w:val="right" w:leader="dot" w:pos="9959"/>
              </w:tabs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ề nghị được hủy (các) học phần tại học kỳ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7D1C23">
              <w:rPr>
                <w:rFonts w:ascii="Times New Roman" w:hAnsi="Times New Roman" w:cs="Times New Roman"/>
                <w:sz w:val="26"/>
                <w:szCs w:val="26"/>
              </w:rPr>
              <w:t>năm học</w:t>
            </w:r>
            <w:r w:rsidRPr="007506C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1A58DB7" w14:textId="77777777" w:rsidR="00EE063D" w:rsidRPr="0067555B" w:rsidRDefault="00EE063D" w:rsidP="007D1C23">
            <w:pPr>
              <w:tabs>
                <w:tab w:val="right" w:leader="dot" w:pos="7088"/>
                <w:tab w:val="right" w:leader="dot" w:pos="10080"/>
              </w:tabs>
              <w:spacing w:before="120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Tên học phần 1:</w:t>
            </w:r>
            <w:r w:rsidRPr="0067555B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Pr="0067555B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73A68FE" w14:textId="77777777" w:rsidR="00EE063D" w:rsidRPr="0067555B" w:rsidRDefault="00EE063D" w:rsidP="007D1C23">
            <w:pPr>
              <w:tabs>
                <w:tab w:val="right" w:leader="dot" w:pos="7088"/>
                <w:tab w:val="right" w:leader="dot" w:pos="10080"/>
              </w:tabs>
              <w:spacing w:before="120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Tên học phần 2:</w:t>
            </w:r>
            <w:r w:rsidRPr="0067555B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MSHP:</w:t>
            </w:r>
            <w:r w:rsidRPr="0067555B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B0949F3" w14:textId="2E971306" w:rsidR="007D1C23" w:rsidRPr="0067555B" w:rsidRDefault="007D1C23" w:rsidP="007D1C23">
            <w:pPr>
              <w:tabs>
                <w:tab w:val="right" w:leader="dot" w:pos="10080"/>
              </w:tabs>
              <w:spacing w:before="120"/>
              <w:ind w:firstLine="178"/>
              <w:rPr>
                <w:rFonts w:ascii="Times New Roman" w:hAnsi="Times New Roman" w:cs="Times New Roman"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Tình trạng học phí: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ã đóng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 học phí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Chưa đóng học phí</w:t>
            </w:r>
          </w:p>
          <w:p w14:paraId="4226B9BF" w14:textId="23DD5458" w:rsidR="00C06923" w:rsidRPr="0067555B" w:rsidRDefault="00C06923" w:rsidP="008B0690">
            <w:pPr>
              <w:tabs>
                <w:tab w:val="right" w:leader="dot" w:pos="10206"/>
              </w:tabs>
              <w:spacing w:before="120" w:line="360" w:lineRule="auto"/>
              <w:ind w:right="-6"/>
              <w:rPr>
                <w:rFonts w:ascii="Times New Roman" w:hAnsi="Times New Roman" w:cs="Times New Roman"/>
                <w:sz w:val="10"/>
                <w:szCs w:val="10"/>
              </w:rPr>
            </w:pP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Lý do</w:t>
            </w:r>
            <w:r w:rsidR="007D1C23">
              <w:rPr>
                <w:rFonts w:ascii="Times New Roman" w:hAnsi="Times New Roman" w:cs="Times New Roman"/>
                <w:sz w:val="26"/>
                <w:szCs w:val="26"/>
              </w:rPr>
              <w:t xml:space="preserve"> đề nghị hủy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Pr="006755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B0A469" w14:textId="77777777" w:rsidR="00C06923" w:rsidRPr="0067555B" w:rsidRDefault="00C06923" w:rsidP="00291B54">
            <w:pPr>
              <w:tabs>
                <w:tab w:val="right" w:leader="dot" w:pos="10206"/>
              </w:tabs>
              <w:spacing w:before="12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6755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2DA029AF" w14:textId="2388F9FE" w:rsidR="00C06923" w:rsidRDefault="00C06923" w:rsidP="00291B54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6755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44B9FA5" w14:textId="77777777" w:rsidR="00291B54" w:rsidRPr="00291B54" w:rsidRDefault="00291B54" w:rsidP="00291B54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6755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287B997" w14:textId="77777777" w:rsidR="00291B54" w:rsidRDefault="00291B54" w:rsidP="00291B54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6755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8EB41E4" w14:textId="2C2D57A2" w:rsidR="00291B54" w:rsidRPr="00291B54" w:rsidRDefault="00291B54" w:rsidP="00291B54">
            <w:pPr>
              <w:tabs>
                <w:tab w:val="right" w:leader="dot" w:pos="10206"/>
              </w:tabs>
              <w:spacing w:before="240" w:after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67555B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FCD1743" w14:textId="0A552BCF" w:rsidR="00EE063D" w:rsidRPr="0067555B" w:rsidRDefault="00EE063D" w:rsidP="00EE063D">
            <w:pPr>
              <w:tabs>
                <w:tab w:val="right" w:leader="dot" w:pos="10080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Đề nghị xem xét được </w:t>
            </w:r>
            <w:r w:rsidR="007D1C23"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ủy học phần và về học phí của học phần hủy như sau:</w:t>
            </w:r>
          </w:p>
          <w:p w14:paraId="2A0269BD" w14:textId="6648899A" w:rsidR="00EE063D" w:rsidRPr="0067555B" w:rsidRDefault="00EE063D" w:rsidP="00291B54">
            <w:pPr>
              <w:tabs>
                <w:tab w:val="left" w:pos="2447"/>
                <w:tab w:val="left" w:pos="4856"/>
                <w:tab w:val="right" w:leader="dot" w:pos="10080"/>
              </w:tabs>
              <w:spacing w:line="360" w:lineRule="auto"/>
              <w:ind w:firstLine="178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Bảo lưu học phí   </w:t>
            </w:r>
            <w:r w:rsidR="007D1C23">
              <w:rPr>
                <w:rFonts w:ascii="Times New Roman" w:hAnsi="Times New Roman" w:cs="Times New Roman"/>
                <w:sz w:val="26"/>
                <w:szCs w:val="26"/>
              </w:rPr>
              <w:t xml:space="preserve">  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Hoàn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 học phí         </w:t>
            </w:r>
            <w:r w:rsidR="007D1C2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có yêu cầu xem xét về học phí</w:t>
            </w:r>
          </w:p>
          <w:p w14:paraId="399F5000" w14:textId="0B15CC97" w:rsidR="00EE063D" w:rsidRDefault="00EE063D" w:rsidP="00EE063D">
            <w:pPr>
              <w:tabs>
                <w:tab w:val="right" w:leader="dot" w:pos="10080"/>
              </w:tabs>
              <w:spacing w:line="360" w:lineRule="auto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>Tôi cam kết nếu không được hoàn học phí hoặc bảo lưu học phí thì vẫn đồng ý hủy học</w:t>
            </w:r>
            <w:r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phần</w:t>
            </w:r>
            <w:r w:rsidRPr="00CF39DA">
              <w:rPr>
                <w:rFonts w:ascii="Times New Roman" w:hAnsi="Times New Roman" w:cs="Times New Roman"/>
                <w:iCs/>
                <w:sz w:val="26"/>
                <w:szCs w:val="26"/>
              </w:rPr>
              <w:t>.</w:t>
            </w:r>
          </w:p>
          <w:p w14:paraId="6237E049" w14:textId="77777777" w:rsidR="00EE063D" w:rsidRPr="007D1C23" w:rsidRDefault="00EE063D" w:rsidP="00EE063D">
            <w:pPr>
              <w:tabs>
                <w:tab w:val="left" w:pos="360"/>
              </w:tabs>
              <w:spacing w:line="312" w:lineRule="auto"/>
              <w:rPr>
                <w:rFonts w:ascii="Times New Roman" w:hAnsi="Times New Roman"/>
                <w:i/>
                <w:szCs w:val="24"/>
              </w:rPr>
            </w:pPr>
            <w:r w:rsidRPr="007D1C23">
              <w:rPr>
                <w:rFonts w:ascii="Times New Roman" w:hAnsi="Times New Roman"/>
                <w:i/>
                <w:szCs w:val="24"/>
                <w:u w:val="single"/>
              </w:rPr>
              <w:t>Lưu ý</w:t>
            </w:r>
            <w:r w:rsidRPr="007D1C23">
              <w:rPr>
                <w:rFonts w:ascii="Times New Roman" w:hAnsi="Times New Roman"/>
                <w:i/>
                <w:szCs w:val="24"/>
              </w:rPr>
              <w:t xml:space="preserve">: </w:t>
            </w:r>
          </w:p>
          <w:p w14:paraId="14A428DD" w14:textId="00B4F9FE" w:rsidR="00EE063D" w:rsidRPr="007D1C23" w:rsidRDefault="00EE063D" w:rsidP="007D2CBF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spacing w:line="312" w:lineRule="auto"/>
              <w:ind w:left="320"/>
              <w:rPr>
                <w:rFonts w:ascii="Times New Roman" w:hAnsi="Times New Roman"/>
                <w:i/>
                <w:szCs w:val="24"/>
              </w:rPr>
            </w:pPr>
            <w:r w:rsidRPr="007D1C23">
              <w:rPr>
                <w:rFonts w:ascii="Times New Roman" w:hAnsi="Times New Roman"/>
                <w:i/>
                <w:szCs w:val="24"/>
              </w:rPr>
              <w:t>Sau khi kết thúc ĐKHP-online/ĐKBS –online</w:t>
            </w:r>
            <w:r w:rsidR="007D1C23">
              <w:rPr>
                <w:rFonts w:ascii="Times New Roman" w:hAnsi="Times New Roman"/>
                <w:i/>
                <w:szCs w:val="24"/>
              </w:rPr>
              <w:t>,</w:t>
            </w:r>
            <w:r w:rsidRPr="007D1C23">
              <w:rPr>
                <w:rFonts w:ascii="Times New Roman" w:hAnsi="Times New Roman"/>
                <w:i/>
                <w:szCs w:val="24"/>
              </w:rPr>
              <w:t xml:space="preserve"> SV không được </w:t>
            </w:r>
            <w:r w:rsidR="007D1C23">
              <w:rPr>
                <w:rFonts w:ascii="Times New Roman" w:hAnsi="Times New Roman"/>
                <w:i/>
                <w:szCs w:val="24"/>
              </w:rPr>
              <w:t>h</w:t>
            </w:r>
            <w:r w:rsidRPr="007D1C23">
              <w:rPr>
                <w:rFonts w:ascii="Times New Roman" w:hAnsi="Times New Roman"/>
                <w:i/>
                <w:szCs w:val="24"/>
              </w:rPr>
              <w:t xml:space="preserve">ủy lớp hoặc chuyển lớp </w:t>
            </w:r>
            <w:r w:rsidR="007D1C23">
              <w:rPr>
                <w:rFonts w:ascii="Times New Roman" w:hAnsi="Times New Roman"/>
                <w:i/>
                <w:szCs w:val="24"/>
              </w:rPr>
              <w:t xml:space="preserve">HP </w:t>
            </w:r>
            <w:r w:rsidRPr="007D1C23">
              <w:rPr>
                <w:rFonts w:ascii="Times New Roman" w:hAnsi="Times New Roman"/>
                <w:i/>
                <w:szCs w:val="24"/>
              </w:rPr>
              <w:t>(trừ trường hợp không thể đi học có minh chứng cụ thể)</w:t>
            </w:r>
            <w:r w:rsidR="007D1C23">
              <w:rPr>
                <w:rFonts w:ascii="Times New Roman" w:hAnsi="Times New Roman"/>
                <w:i/>
                <w:szCs w:val="24"/>
              </w:rPr>
              <w:t>.</w:t>
            </w:r>
          </w:p>
          <w:p w14:paraId="45D336A7" w14:textId="13E5F59B" w:rsidR="007D1C23" w:rsidRPr="007D1C23" w:rsidRDefault="00EE063D" w:rsidP="007D1C23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spacing w:line="312" w:lineRule="auto"/>
              <w:ind w:left="320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7D1C23">
              <w:rPr>
                <w:rFonts w:ascii="Times New Roman" w:hAnsi="Times New Roman"/>
                <w:i/>
                <w:szCs w:val="24"/>
              </w:rPr>
              <w:t xml:space="preserve">Từ ngày bắt đầu </w:t>
            </w:r>
            <w:r w:rsidR="007D1C23">
              <w:rPr>
                <w:rFonts w:ascii="Times New Roman" w:hAnsi="Times New Roman"/>
                <w:i/>
                <w:szCs w:val="24"/>
              </w:rPr>
              <w:t>học kỳ</w:t>
            </w:r>
            <w:r w:rsidRPr="007D1C23">
              <w:rPr>
                <w:rFonts w:ascii="Times New Roman" w:hAnsi="Times New Roman"/>
                <w:i/>
                <w:szCs w:val="24"/>
              </w:rPr>
              <w:t>, với bất kỳ lí do gì đều không được xem xét bảo lưu học phí</w:t>
            </w:r>
            <w:r w:rsidR="007D1C23">
              <w:rPr>
                <w:rFonts w:ascii="Times New Roman" w:hAnsi="Times New Roman"/>
                <w:i/>
                <w:szCs w:val="24"/>
              </w:rPr>
              <w:t>.</w:t>
            </w:r>
          </w:p>
        </w:tc>
      </w:tr>
      <w:tr w:rsidR="007D1C23" w14:paraId="52467805" w14:textId="77777777" w:rsidTr="00291B54">
        <w:trPr>
          <w:trHeight w:val="1125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E68401F" w14:textId="77777777" w:rsidR="007D1C23" w:rsidRDefault="007D1C23" w:rsidP="007D1C23">
            <w:pPr>
              <w:tabs>
                <w:tab w:val="right" w:leader="dot" w:pos="9959"/>
              </w:tabs>
              <w:spacing w:before="60" w:line="276" w:lineRule="auto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ồ sơ kèm theo:</w:t>
            </w: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070D62F" w14:textId="77777777" w:rsidR="007D1C23" w:rsidRDefault="007D1C23" w:rsidP="007D1C23">
            <w:pPr>
              <w:tabs>
                <w:tab w:val="right" w:leader="dot" w:pos="9959"/>
              </w:tabs>
              <w:spacing w:before="12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BD787DA" w14:textId="77777777" w:rsidR="007D1C23" w:rsidRDefault="007D1C23" w:rsidP="00291B54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36C694B7" w14:textId="77777777" w:rsidR="00291B54" w:rsidRDefault="00291B54" w:rsidP="00291B54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  <w:r w:rsidRPr="00E47626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8085234" w14:textId="59E16402" w:rsidR="00291B54" w:rsidRPr="00291B54" w:rsidRDefault="00291B54" w:rsidP="00291B54">
            <w:pPr>
              <w:tabs>
                <w:tab w:val="right" w:leader="dot" w:pos="9959"/>
              </w:tabs>
              <w:spacing w:before="240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D1C23" w14:paraId="34AB1885" w14:textId="77777777" w:rsidTr="00291B54">
        <w:trPr>
          <w:trHeight w:val="2078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2031A49" w14:textId="77777777" w:rsidR="007D1C23" w:rsidRPr="001E1AE4" w:rsidRDefault="007D1C23" w:rsidP="007D1C23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7D1C23" w:rsidRPr="00A12B01" w14:paraId="38F2F4DE" w14:textId="77777777" w:rsidTr="005F2A14">
              <w:tc>
                <w:tcPr>
                  <w:tcW w:w="4853" w:type="dxa"/>
                </w:tcPr>
                <w:p w14:paraId="0F419D95" w14:textId="77777777" w:rsidR="007D1C23" w:rsidRDefault="007D1C23" w:rsidP="007D1C2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634714B9" w14:textId="77777777" w:rsidR="007D1C23" w:rsidRPr="00A12B01" w:rsidRDefault="007D1C23" w:rsidP="007D1C2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7D1C23" w:rsidRPr="00A12B01" w14:paraId="74AFE1C7" w14:textId="77777777" w:rsidTr="005F2A14">
              <w:tc>
                <w:tcPr>
                  <w:tcW w:w="4853" w:type="dxa"/>
                </w:tcPr>
                <w:p w14:paraId="5BA8C58F" w14:textId="77777777" w:rsidR="007D1C23" w:rsidRPr="00A12B01" w:rsidRDefault="007D1C23" w:rsidP="007D1C2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7D1C23" w:rsidRPr="00A12B01" w14:paraId="28AA8882" w14:textId="77777777" w:rsidTr="005F2A14">
              <w:tc>
                <w:tcPr>
                  <w:tcW w:w="4853" w:type="dxa"/>
                </w:tcPr>
                <w:p w14:paraId="1A757F8A" w14:textId="77777777" w:rsidR="007D1C23" w:rsidRPr="00A12B01" w:rsidRDefault="007D1C23" w:rsidP="007D1C23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31439F9F" w14:textId="77777777" w:rsidR="007D1C23" w:rsidRPr="0020428F" w:rsidRDefault="007D1C23" w:rsidP="007D1C23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A4F59AD" w14:textId="7B441136" w:rsidR="007D1C23" w:rsidRDefault="007D1C23" w:rsidP="007D1C23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55318F" w14:textId="77777777" w:rsidR="00291B54" w:rsidRPr="0020428F" w:rsidRDefault="00291B54" w:rsidP="007D1C23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10EC4B3" w14:textId="77777777" w:rsidR="007D1C23" w:rsidRDefault="007D1C23" w:rsidP="007D1C23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/>
              <w:ind w:left="5387" w:hanging="5387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5449F78F" w14:textId="02E11C7E" w:rsidR="00291B54" w:rsidRPr="001E1AE4" w:rsidRDefault="00291B54" w:rsidP="007D1C23">
            <w:pPr>
              <w:tabs>
                <w:tab w:val="left" w:leader="dot" w:pos="5387"/>
                <w:tab w:val="left" w:leader="dot" w:pos="8117"/>
                <w:tab w:val="left" w:leader="dot" w:pos="9990"/>
              </w:tabs>
              <w:spacing w:before="240"/>
              <w:ind w:left="5387" w:hanging="5387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06923" w14:paraId="7BBD8735" w14:textId="77777777" w:rsidTr="00872EFC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97F69" w14:textId="407EF4DD" w:rsidR="00C06923" w:rsidRDefault="00C97664" w:rsidP="001053F2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II. </w:t>
            </w:r>
            <w:r w:rsidR="00C06923"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62D7174" w:rsidR="008B0690" w:rsidRPr="008B0690" w:rsidRDefault="008B0690" w:rsidP="0090538C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</w:tr>
      <w:tr w:rsidR="00F77F29" w14:paraId="100AAC1E" w14:textId="77777777" w:rsidTr="00291B54">
        <w:trPr>
          <w:trHeight w:val="1829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D3088" w14:textId="77777777" w:rsidR="00F77F29" w:rsidRPr="008157C6" w:rsidRDefault="00F77F29" w:rsidP="00291B54">
            <w:pPr>
              <w:pStyle w:val="ListParagraph"/>
              <w:numPr>
                <w:ilvl w:val="0"/>
                <w:numId w:val="5"/>
              </w:numPr>
              <w:tabs>
                <w:tab w:val="right" w:leader="dot" w:pos="10080"/>
              </w:tabs>
              <w:spacing w:before="120"/>
              <w:ind w:left="317" w:right="-142" w:hanging="357"/>
              <w:contextualSpacing w:val="0"/>
              <w:rPr>
                <w:rFonts w:ascii="Times New Roman" w:hAnsi="Times New Roman" w:cs="Times New Roman"/>
                <w:b/>
                <w:i/>
                <w:szCs w:val="26"/>
              </w:rPr>
            </w:pPr>
            <w:r w:rsidRPr="008157C6">
              <w:rPr>
                <w:rFonts w:ascii="Times New Roman" w:hAnsi="Times New Roman" w:cs="Times New Roman"/>
                <w:b/>
                <w:sz w:val="26"/>
                <w:szCs w:val="26"/>
              </w:rPr>
              <w:t>Ý kiến của Trưởng phòng Đào tạo đại học</w:t>
            </w:r>
            <w:r w:rsidRPr="008157C6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</w:p>
          <w:p w14:paraId="1C9B84A9" w14:textId="77777777" w:rsidR="00F77F29" w:rsidRPr="008157C6" w:rsidRDefault="00F77F29" w:rsidP="00291B54">
            <w:pPr>
              <w:tabs>
                <w:tab w:val="right" w:leader="dot" w:pos="10080"/>
              </w:tabs>
              <w:spacing w:line="312" w:lineRule="auto"/>
              <w:ind w:firstLine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8157C6">
              <w:rPr>
                <w:rFonts w:ascii="Times New Roman" w:hAnsi="Times New Roman" w:cs="Times New Roman"/>
                <w:sz w:val="26"/>
                <w:szCs w:val="26"/>
              </w:rPr>
              <w:t>Học phần 1:</w:t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. </w:t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. </w:t>
            </w:r>
            <w:r w:rsidRPr="008157C6">
              <w:rPr>
                <w:rFonts w:ascii="Times New Roman" w:hAnsi="Times New Roman" w:cs="Times New Roman"/>
                <w:sz w:val="26"/>
                <w:szCs w:val="26"/>
              </w:rPr>
              <w:t>Lý do:</w:t>
            </w:r>
            <w:r w:rsidRPr="008157C6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53D042A" w14:textId="77777777" w:rsidR="00F77F29" w:rsidRPr="00BD7547" w:rsidRDefault="00F77F29" w:rsidP="00291B54">
            <w:pPr>
              <w:tabs>
                <w:tab w:val="right" w:leader="dot" w:pos="10080"/>
              </w:tabs>
              <w:spacing w:line="312" w:lineRule="auto"/>
              <w:ind w:firstLine="320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8157C6">
              <w:rPr>
                <w:rFonts w:ascii="Times New Roman" w:hAnsi="Times New Roman" w:cs="Times New Roman"/>
                <w:sz w:val="26"/>
                <w:szCs w:val="26"/>
              </w:rPr>
              <w:t>Học phần 2:</w:t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. </w:t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</w:t>
            </w:r>
            <w:r w:rsidRPr="008157C6">
              <w:rPr>
                <w:rFonts w:ascii="Times New Roman" w:hAnsi="Times New Roman" w:cs="Times New Roman"/>
                <w:sz w:val="26"/>
                <w:szCs w:val="26"/>
              </w:rPr>
              <w:t>đồng</w:t>
            </w:r>
            <w:r w:rsidRPr="008157C6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ý. </w:t>
            </w:r>
            <w:r w:rsidRPr="008157C6">
              <w:rPr>
                <w:rFonts w:ascii="Times New Roman" w:hAnsi="Times New Roman" w:cs="Times New Roman"/>
                <w:sz w:val="26"/>
                <w:szCs w:val="26"/>
              </w:rPr>
              <w:t>Lý do:</w:t>
            </w:r>
            <w:r w:rsidRPr="00124E5C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6EA27ED" w14:textId="21CBD62E" w:rsidR="00F77F29" w:rsidRPr="00F77F29" w:rsidRDefault="00F77F29" w:rsidP="00291B54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818"/>
              </w:tabs>
              <w:spacing w:before="24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C06923" w14:paraId="4C20FD0C" w14:textId="77777777" w:rsidTr="005044F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4B1F4" w14:textId="3CE11A1A" w:rsidR="00EE063D" w:rsidRPr="0067555B" w:rsidRDefault="00A24DA9" w:rsidP="00291B54">
            <w:pPr>
              <w:pStyle w:val="ListParagraph"/>
              <w:numPr>
                <w:ilvl w:val="0"/>
                <w:numId w:val="5"/>
              </w:numPr>
              <w:tabs>
                <w:tab w:val="right" w:leader="dot" w:pos="10080"/>
              </w:tabs>
              <w:spacing w:before="120"/>
              <w:ind w:left="317" w:right="-142" w:hanging="357"/>
              <w:contextualSpacing w:val="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của </w:t>
            </w:r>
            <w:r w:rsidR="00EE063D" w:rsidRPr="0067555B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rưởng Phòng Tài chính </w:t>
            </w:r>
            <w:r w:rsidR="007D2CB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- </w:t>
            </w:r>
            <w:r w:rsidR="00EE063D" w:rsidRPr="0067555B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Kế toán: </w:t>
            </w:r>
          </w:p>
          <w:p w14:paraId="0D3C652C" w14:textId="77777777" w:rsidR="00EE063D" w:rsidRPr="0067555B" w:rsidRDefault="00EE063D" w:rsidP="00291B54">
            <w:pPr>
              <w:tabs>
                <w:tab w:val="right" w:leader="dot" w:pos="10080"/>
              </w:tabs>
              <w:spacing w:line="312" w:lineRule="auto"/>
              <w:ind w:left="320"/>
              <w:rPr>
                <w:rFonts w:ascii="Times New Roman" w:hAnsi="Times New Roman" w:cs="Times New Roman"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Học phần 1: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 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 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bảo lưu học phí với số tiền:</w:t>
            </w:r>
            <w:r w:rsidRPr="0067555B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01CEB1D" w14:textId="77777777" w:rsidR="00EE063D" w:rsidRPr="0067555B" w:rsidRDefault="00EE063D" w:rsidP="00291B54">
            <w:pPr>
              <w:tabs>
                <w:tab w:val="left" w:pos="1313"/>
                <w:tab w:val="right" w:leader="dot" w:pos="10101"/>
              </w:tabs>
              <w:spacing w:line="480" w:lineRule="auto"/>
              <w:ind w:left="320"/>
              <w:contextualSpacing/>
              <w:rPr>
                <w:rFonts w:ascii="Times New Roman" w:hAnsi="Times New Roman" w:cs="Times New Roman"/>
                <w:sz w:val="26"/>
                <w:szCs w:val="26"/>
              </w:rPr>
            </w:pP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Học phần 2: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Không đồng ý 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sym w:font="Wingdings" w:char="F06F"/>
            </w:r>
            <w:r w:rsidRPr="0067555B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 Đồng ý 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r w:rsidRPr="0067555B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Pr="0067555B">
              <w:rPr>
                <w:rFonts w:ascii="Times New Roman" w:hAnsi="Times New Roman" w:cs="Times New Roman"/>
                <w:sz w:val="26"/>
                <w:szCs w:val="26"/>
              </w:rPr>
              <w:t>bảo lưu học phí với số tiền:</w:t>
            </w:r>
            <w:r w:rsidRPr="0067555B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B28E612" w14:textId="0630258B" w:rsidR="00C06923" w:rsidRPr="00292E3F" w:rsidRDefault="00C06923" w:rsidP="0067555B">
            <w:pPr>
              <w:tabs>
                <w:tab w:val="left" w:pos="887"/>
                <w:tab w:val="right" w:leader="dot" w:pos="10101"/>
              </w:tabs>
              <w:spacing w:line="480" w:lineRule="auto"/>
              <w:contextualSpacing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Cs/>
                <w:sz w:val="26"/>
                <w:szCs w:val="26"/>
              </w:rPr>
              <w:t>Lý do</w:t>
            </w:r>
            <w:r w:rsidRPr="00092310">
              <w:rPr>
                <w:rFonts w:ascii="Times New Roman" w:hAnsi="Times New Roman" w:cs="Times New Roman"/>
                <w:i/>
                <w:iCs/>
                <w:szCs w:val="26"/>
              </w:rPr>
              <w:t>:</w:t>
            </w:r>
            <w:r w:rsidRPr="00092310">
              <w:rPr>
                <w:rFonts w:ascii="Times New Roman" w:hAnsi="Times New Roman" w:cs="Times New Roman"/>
                <w:iCs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B0F25B1" w14:textId="4F83817B" w:rsidR="00C06923" w:rsidRDefault="00C06923" w:rsidP="0067555B">
            <w:pPr>
              <w:tabs>
                <w:tab w:val="right" w:leader="dot" w:pos="10101"/>
              </w:tabs>
              <w:spacing w:after="240" w:line="288" w:lineRule="auto"/>
              <w:ind w:hanging="389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C1329B7" w14:textId="77777777" w:rsidR="009F5463" w:rsidRDefault="009F5463" w:rsidP="0067555B">
            <w:pPr>
              <w:tabs>
                <w:tab w:val="right" w:leader="dot" w:pos="10101"/>
              </w:tabs>
              <w:spacing w:after="240" w:line="288" w:lineRule="auto"/>
              <w:ind w:hanging="389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30B1AE3" w14:textId="7BD3416D" w:rsidR="009F5463" w:rsidRDefault="009F5463" w:rsidP="0067555B">
            <w:pPr>
              <w:tabs>
                <w:tab w:val="right" w:leader="dot" w:pos="10101"/>
              </w:tabs>
              <w:spacing w:after="240" w:line="288" w:lineRule="auto"/>
              <w:ind w:hanging="389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ab/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F25D962" w14:textId="77777777" w:rsidR="00C06923" w:rsidRDefault="00C06923" w:rsidP="0067555B">
            <w:pPr>
              <w:tabs>
                <w:tab w:val="left" w:leader="dot" w:pos="1171"/>
                <w:tab w:val="left" w:leader="dot" w:pos="1843"/>
                <w:tab w:val="left" w:leader="dot" w:pos="2552"/>
                <w:tab w:val="left" w:leader="dot" w:pos="5670"/>
                <w:tab w:val="left" w:leader="dot" w:pos="7797"/>
                <w:tab w:val="left" w:leader="dot" w:pos="9990"/>
              </w:tabs>
              <w:spacing w:before="120"/>
              <w:ind w:left="36"/>
              <w:rPr>
                <w:rFonts w:ascii="Times New Roman" w:hAnsi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Họ và tên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ức vụ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Chữ ký:</w:t>
            </w:r>
            <w:r w:rsidRPr="0020428F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D0105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68F4071C" w:rsidR="00C06923" w:rsidRPr="00C06923" w:rsidRDefault="00C06923" w:rsidP="0090538C">
            <w:pPr>
              <w:tabs>
                <w:tab w:val="left" w:pos="2552"/>
                <w:tab w:val="left" w:pos="5670"/>
                <w:tab w:val="left" w:pos="7797"/>
              </w:tabs>
              <w:spacing w:after="120"/>
              <w:ind w:left="425"/>
              <w:rPr>
                <w:rFonts w:ascii="Times New Roman" w:hAnsi="Times New Roman" w:cs="Times New Roman"/>
                <w:i/>
                <w:sz w:val="8"/>
                <w:szCs w:val="10"/>
              </w:rPr>
            </w:pPr>
          </w:p>
        </w:tc>
      </w:tr>
    </w:tbl>
    <w:p w14:paraId="0C083CB2" w14:textId="77777777" w:rsidR="00ED07B8" w:rsidRPr="0020428F" w:rsidRDefault="00ED07B8" w:rsidP="0073457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734574">
      <w:headerReference w:type="default" r:id="rId8"/>
      <w:footerReference w:type="default" r:id="rId9"/>
      <w:pgSz w:w="11909" w:h="16834" w:code="9"/>
      <w:pgMar w:top="993" w:right="1134" w:bottom="851" w:left="1418" w:header="44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91374" w14:textId="77777777" w:rsidR="004956FB" w:rsidRDefault="004956FB" w:rsidP="006058D9">
      <w:r>
        <w:separator/>
      </w:r>
    </w:p>
  </w:endnote>
  <w:endnote w:type="continuationSeparator" w:id="0">
    <w:p w14:paraId="6849B507" w14:textId="77777777" w:rsidR="004956FB" w:rsidRDefault="004956FB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11BE1" w14:textId="77777777" w:rsidR="004956FB" w:rsidRDefault="004956FB" w:rsidP="006058D9">
      <w:r>
        <w:separator/>
      </w:r>
    </w:p>
  </w:footnote>
  <w:footnote w:type="continuationSeparator" w:id="0">
    <w:p w14:paraId="39F63981" w14:textId="77777777" w:rsidR="004956FB" w:rsidRDefault="004956FB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54020"/>
    <w:multiLevelType w:val="hybridMultilevel"/>
    <w:tmpl w:val="4BB27BF0"/>
    <w:lvl w:ilvl="0" w:tplc="39A6F77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A544E9D"/>
    <w:multiLevelType w:val="hybridMultilevel"/>
    <w:tmpl w:val="174A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A322C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2781B"/>
    <w:rsid w:val="002331D4"/>
    <w:rsid w:val="00242AAE"/>
    <w:rsid w:val="00250E07"/>
    <w:rsid w:val="00253BF8"/>
    <w:rsid w:val="00271481"/>
    <w:rsid w:val="002822AC"/>
    <w:rsid w:val="00284D66"/>
    <w:rsid w:val="00291B54"/>
    <w:rsid w:val="00292E3F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20A7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56FB"/>
    <w:rsid w:val="00497A66"/>
    <w:rsid w:val="004A7C1C"/>
    <w:rsid w:val="004C1A89"/>
    <w:rsid w:val="004D0448"/>
    <w:rsid w:val="004D5FD9"/>
    <w:rsid w:val="004E0D7D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0F03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65F0F"/>
    <w:rsid w:val="00673B54"/>
    <w:rsid w:val="0067555B"/>
    <w:rsid w:val="006805C7"/>
    <w:rsid w:val="00697C09"/>
    <w:rsid w:val="006A3350"/>
    <w:rsid w:val="006B4DAE"/>
    <w:rsid w:val="006C0F35"/>
    <w:rsid w:val="006C592B"/>
    <w:rsid w:val="006E7604"/>
    <w:rsid w:val="006F718C"/>
    <w:rsid w:val="00710E06"/>
    <w:rsid w:val="007208AB"/>
    <w:rsid w:val="0073106E"/>
    <w:rsid w:val="0073249C"/>
    <w:rsid w:val="00734574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1C23"/>
    <w:rsid w:val="007D2BDF"/>
    <w:rsid w:val="007D2CB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7C6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72EFC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24DA9"/>
    <w:rsid w:val="00A362B6"/>
    <w:rsid w:val="00A56A52"/>
    <w:rsid w:val="00A572F8"/>
    <w:rsid w:val="00A57F25"/>
    <w:rsid w:val="00A66B53"/>
    <w:rsid w:val="00A71132"/>
    <w:rsid w:val="00A71DD8"/>
    <w:rsid w:val="00A720AA"/>
    <w:rsid w:val="00A77702"/>
    <w:rsid w:val="00A80948"/>
    <w:rsid w:val="00A85E9A"/>
    <w:rsid w:val="00A913E4"/>
    <w:rsid w:val="00A97117"/>
    <w:rsid w:val="00AB1CB9"/>
    <w:rsid w:val="00AB2217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043E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1F22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9766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5D"/>
    <w:rsid w:val="00E272E0"/>
    <w:rsid w:val="00E42788"/>
    <w:rsid w:val="00E45526"/>
    <w:rsid w:val="00E47626"/>
    <w:rsid w:val="00E5713F"/>
    <w:rsid w:val="00E63438"/>
    <w:rsid w:val="00E63580"/>
    <w:rsid w:val="00E71B48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063D"/>
    <w:rsid w:val="00EE315A"/>
    <w:rsid w:val="00F00F06"/>
    <w:rsid w:val="00F05559"/>
    <w:rsid w:val="00F16264"/>
    <w:rsid w:val="00F27E28"/>
    <w:rsid w:val="00F30FCB"/>
    <w:rsid w:val="00F4009A"/>
    <w:rsid w:val="00F5570E"/>
    <w:rsid w:val="00F65AD8"/>
    <w:rsid w:val="00F73E8B"/>
    <w:rsid w:val="00F77C2E"/>
    <w:rsid w:val="00F77F29"/>
    <w:rsid w:val="00FB0301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304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32</cp:revision>
  <cp:lastPrinted>2024-12-30T03:01:00Z</cp:lastPrinted>
  <dcterms:created xsi:type="dcterms:W3CDTF">2024-12-19T06:57:00Z</dcterms:created>
  <dcterms:modified xsi:type="dcterms:W3CDTF">2025-01-04T02:52:00Z</dcterms:modified>
</cp:coreProperties>
</file>